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F7171A" w:rsidRPr="00713DCE">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713DCE">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00"/>
          <w:sz w:val="19"/>
          <w:szCs w:val="19"/>
          <w:lang w:val="en-US"/>
        </w:rPr>
        <w:t>&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Pr="00713DCE" w:rsidRDefault="00713DCE" w:rsidP="00713DCE">
      <w:bookmarkStart w:id="0" w:name="_GoBack"/>
      <w:bookmarkEnd w:id="0"/>
    </w:p>
    <w:sectPr w:rsidR="00713DCE" w:rsidRPr="00713DC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1A23" w:rsidRDefault="006B1A23" w:rsidP="004B5451">
      <w:pPr>
        <w:spacing w:after="0" w:line="240" w:lineRule="auto"/>
      </w:pPr>
      <w:r>
        <w:separator/>
      </w:r>
    </w:p>
  </w:endnote>
  <w:endnote w:type="continuationSeparator" w:id="0">
    <w:p w:rsidR="006B1A23" w:rsidRDefault="006B1A23"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1A23" w:rsidRDefault="006B1A23" w:rsidP="004B5451">
      <w:pPr>
        <w:spacing w:after="0" w:line="240" w:lineRule="auto"/>
      </w:pPr>
      <w:r>
        <w:separator/>
      </w:r>
    </w:p>
  </w:footnote>
  <w:footnote w:type="continuationSeparator" w:id="0">
    <w:p w:rsidR="006B1A23" w:rsidRDefault="006B1A23"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gUAaso9cCwAAAA="/>
  </w:docVars>
  <w:rsids>
    <w:rsidRoot w:val="009A259C"/>
    <w:rsid w:val="00023847"/>
    <w:rsid w:val="00040C6A"/>
    <w:rsid w:val="00065812"/>
    <w:rsid w:val="00066AF8"/>
    <w:rsid w:val="000952CA"/>
    <w:rsid w:val="000971E2"/>
    <w:rsid w:val="000D2C68"/>
    <w:rsid w:val="001245EA"/>
    <w:rsid w:val="00135277"/>
    <w:rsid w:val="001553C5"/>
    <w:rsid w:val="00171C6F"/>
    <w:rsid w:val="00185D7D"/>
    <w:rsid w:val="001A2C0C"/>
    <w:rsid w:val="001D69BF"/>
    <w:rsid w:val="0025393B"/>
    <w:rsid w:val="00254CB2"/>
    <w:rsid w:val="002B6CE0"/>
    <w:rsid w:val="002C3105"/>
    <w:rsid w:val="002D0A70"/>
    <w:rsid w:val="00382959"/>
    <w:rsid w:val="00387C6D"/>
    <w:rsid w:val="003C68DC"/>
    <w:rsid w:val="003E134A"/>
    <w:rsid w:val="00457BFF"/>
    <w:rsid w:val="004B5451"/>
    <w:rsid w:val="004C02C4"/>
    <w:rsid w:val="004C26DC"/>
    <w:rsid w:val="004F33F1"/>
    <w:rsid w:val="00524257"/>
    <w:rsid w:val="00532557"/>
    <w:rsid w:val="00553C93"/>
    <w:rsid w:val="00555CCA"/>
    <w:rsid w:val="005731C1"/>
    <w:rsid w:val="00597520"/>
    <w:rsid w:val="00605FCF"/>
    <w:rsid w:val="00615387"/>
    <w:rsid w:val="006662CC"/>
    <w:rsid w:val="00676090"/>
    <w:rsid w:val="00681BAF"/>
    <w:rsid w:val="006B1A23"/>
    <w:rsid w:val="006B776C"/>
    <w:rsid w:val="006D00E3"/>
    <w:rsid w:val="00713DCE"/>
    <w:rsid w:val="00734156"/>
    <w:rsid w:val="0075632A"/>
    <w:rsid w:val="0078733B"/>
    <w:rsid w:val="007920F3"/>
    <w:rsid w:val="007A037A"/>
    <w:rsid w:val="00802EC1"/>
    <w:rsid w:val="00824C12"/>
    <w:rsid w:val="00831462"/>
    <w:rsid w:val="00840747"/>
    <w:rsid w:val="008A439F"/>
    <w:rsid w:val="008C7BA0"/>
    <w:rsid w:val="008D4074"/>
    <w:rsid w:val="008F3349"/>
    <w:rsid w:val="008F7667"/>
    <w:rsid w:val="00932021"/>
    <w:rsid w:val="009550AB"/>
    <w:rsid w:val="00972401"/>
    <w:rsid w:val="009A259C"/>
    <w:rsid w:val="00A023D4"/>
    <w:rsid w:val="00A24947"/>
    <w:rsid w:val="00A3414C"/>
    <w:rsid w:val="00A9171F"/>
    <w:rsid w:val="00AA57AF"/>
    <w:rsid w:val="00AB05B3"/>
    <w:rsid w:val="00AC611A"/>
    <w:rsid w:val="00B3097C"/>
    <w:rsid w:val="00B451AB"/>
    <w:rsid w:val="00B50661"/>
    <w:rsid w:val="00B525A2"/>
    <w:rsid w:val="00B64F49"/>
    <w:rsid w:val="00BB7C7F"/>
    <w:rsid w:val="00BD65AD"/>
    <w:rsid w:val="00C64589"/>
    <w:rsid w:val="00D05673"/>
    <w:rsid w:val="00D56A3D"/>
    <w:rsid w:val="00D95CB3"/>
    <w:rsid w:val="00D97F36"/>
    <w:rsid w:val="00DA1A33"/>
    <w:rsid w:val="00DF61E2"/>
    <w:rsid w:val="00E26E6B"/>
    <w:rsid w:val="00E83DAA"/>
    <w:rsid w:val="00EB4D26"/>
    <w:rsid w:val="00EE1036"/>
    <w:rsid w:val="00EE5ADE"/>
    <w:rsid w:val="00F0722A"/>
    <w:rsid w:val="00F45A3B"/>
    <w:rsid w:val="00F5245B"/>
    <w:rsid w:val="00F62FDF"/>
    <w:rsid w:val="00F65F59"/>
    <w:rsid w:val="00F7171A"/>
    <w:rsid w:val="00F80964"/>
    <w:rsid w:val="00FC06C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visualstudio.microsoft.com/downloads/?utm_medium=microsoft&amp;utm_source=docs.microsoft.com&amp;utm_campaign=button+cta&amp;utm_content=download+vs201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DE66B-E7FE-4D0D-9EAA-0D2A4320B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0</TotalTime>
  <Pages>22</Pages>
  <Words>4162</Words>
  <Characters>2372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29</cp:revision>
  <dcterms:created xsi:type="dcterms:W3CDTF">2018-07-02T07:35:00Z</dcterms:created>
  <dcterms:modified xsi:type="dcterms:W3CDTF">2018-07-05T13:07:00Z</dcterms:modified>
</cp:coreProperties>
</file>